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C9EB54" w14:textId="77777777" w:rsidR="0092671B" w:rsidRDefault="0092671B" w:rsidP="0092671B">
      <w:r>
        <w:t>Michal Kot-Kawula</w:t>
      </w:r>
      <w:r>
        <w:tab/>
        <w:t>#128945193</w:t>
      </w:r>
      <w:r>
        <w:tab/>
        <w:t>mkot-kawula@myseneca.ca</w:t>
      </w:r>
    </w:p>
    <w:p w14:paraId="11EC814D" w14:textId="77777777" w:rsidR="0092671B" w:rsidRDefault="0092671B">
      <w:pPr>
        <w:rPr>
          <w:noProof/>
        </w:rPr>
      </w:pPr>
    </w:p>
    <w:p w14:paraId="7AA32B88" w14:textId="77777777" w:rsidR="0092671B" w:rsidRDefault="0092671B">
      <w:pPr>
        <w:rPr>
          <w:noProof/>
        </w:rPr>
      </w:pPr>
    </w:p>
    <w:p w14:paraId="7E0B3BB7" w14:textId="1486C97D" w:rsidR="00B761CF" w:rsidRDefault="00785BF9">
      <w:r w:rsidRPr="00785BF9">
        <w:rPr>
          <w:noProof/>
        </w:rPr>
        <w:drawing>
          <wp:inline distT="0" distB="0" distL="0" distR="0" wp14:anchorId="67F176C3" wp14:editId="608125C9">
            <wp:extent cx="5943600" cy="4807585"/>
            <wp:effectExtent l="0" t="0" r="0" b="0"/>
            <wp:docPr id="20920550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055006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0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74FA0" w14:textId="720C970D" w:rsidR="00DA0C07" w:rsidRDefault="002D62B6">
      <w:pPr>
        <w:rPr>
          <w:noProof/>
        </w:rPr>
      </w:pPr>
      <w:r>
        <w:t>Network Monitor showing it’s pid, creating a socket, receiving connection, establishing connection, receiving ready as confirmation from client and then monitoring the output of interface monitor.</w:t>
      </w:r>
    </w:p>
    <w:p w14:paraId="108CE0CD" w14:textId="77777777" w:rsidR="00DA0C07" w:rsidRDefault="00DA0C07">
      <w:pPr>
        <w:rPr>
          <w:noProof/>
        </w:rPr>
      </w:pPr>
    </w:p>
    <w:p w14:paraId="6FCCCFD5" w14:textId="0FA92EDA" w:rsidR="00D7494A" w:rsidRDefault="00DA0C07">
      <w:pPr>
        <w:rPr>
          <w:noProof/>
        </w:rPr>
      </w:pPr>
      <w:r>
        <w:rPr>
          <w:noProof/>
        </w:rPr>
        <w:lastRenderedPageBreak/>
        <w:t xml:space="preserve">  </w:t>
      </w:r>
      <w:r w:rsidR="00D7494A" w:rsidRPr="00D7494A">
        <w:rPr>
          <w:noProof/>
        </w:rPr>
        <w:drawing>
          <wp:inline distT="0" distB="0" distL="0" distR="0" wp14:anchorId="5CCFBDC9" wp14:editId="538E8A5E">
            <wp:extent cx="5943600" cy="4147820"/>
            <wp:effectExtent l="0" t="0" r="0" b="5080"/>
            <wp:docPr id="5533880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388021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EE47D" w14:textId="1BFBD48D" w:rsidR="00DA0C07" w:rsidRDefault="00DA0C07">
      <w:r>
        <w:rPr>
          <w:noProof/>
        </w:rPr>
        <w:t>Network interfaces on my mahcine</w:t>
      </w:r>
    </w:p>
    <w:p w14:paraId="41EE3550" w14:textId="701767FD" w:rsidR="00D7494A" w:rsidRDefault="00D7494A">
      <w:r w:rsidRPr="00D7494A">
        <w:rPr>
          <w:noProof/>
        </w:rPr>
        <w:lastRenderedPageBreak/>
        <w:drawing>
          <wp:inline distT="0" distB="0" distL="0" distR="0" wp14:anchorId="4CFD4BAC" wp14:editId="00995610">
            <wp:extent cx="5943600" cy="4676140"/>
            <wp:effectExtent l="0" t="0" r="0" b="0"/>
            <wp:docPr id="107985978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859781" name="Picture 1" descr="A screenshot of a computer pro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3FCBA" w14:textId="3039B795" w:rsidR="003777BF" w:rsidRDefault="003777BF">
      <w:r>
        <w:t xml:space="preserve">Interface Monitor output of tracked statistics every second. </w:t>
      </w:r>
      <w:r w:rsidR="00C02BB2" w:rsidRPr="00546C59">
        <w:rPr>
          <w:noProof/>
        </w:rPr>
        <w:drawing>
          <wp:inline distT="0" distB="0" distL="0" distR="0" wp14:anchorId="31449D6E" wp14:editId="579C7A57">
            <wp:extent cx="5943600" cy="1088390"/>
            <wp:effectExtent l="0" t="0" r="0" b="0"/>
            <wp:docPr id="138390720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907209" name="Picture 1" descr="A screen 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D70AE" w14:textId="0931E9C1" w:rsidR="00C02BB2" w:rsidRDefault="00C02BB2">
      <w:r>
        <w:t>The statistics of the Interface Monitor are matching the ifconfig command</w:t>
      </w:r>
      <w:r w:rsidR="00B733DE">
        <w:t xml:space="preserve"> </w:t>
      </w:r>
      <w:r>
        <w:t>call</w:t>
      </w:r>
    </w:p>
    <w:p w14:paraId="055DEDA3" w14:textId="351CA7D4" w:rsidR="00870523" w:rsidRDefault="00870523">
      <w:r w:rsidRPr="00870523">
        <w:rPr>
          <w:noProof/>
        </w:rPr>
        <w:lastRenderedPageBreak/>
        <w:drawing>
          <wp:inline distT="0" distB="0" distL="0" distR="0" wp14:anchorId="275F38EC" wp14:editId="476920D8">
            <wp:extent cx="5943600" cy="2136140"/>
            <wp:effectExtent l="0" t="0" r="0" b="0"/>
            <wp:docPr id="1764381201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4381201" name="Picture 1" descr="A computer screen shot of a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7EDE1" w14:textId="7B8EBF8E" w:rsidR="003777BF" w:rsidRDefault="003777BF">
      <w:r>
        <w:t>If the link is down from command “</w:t>
      </w:r>
      <w:r w:rsidRPr="003777BF">
        <w:t xml:space="preserve">$ sudo ip link set </w:t>
      </w:r>
      <w:r>
        <w:t>enp0s3</w:t>
      </w:r>
      <w:r w:rsidRPr="003777BF">
        <w:t xml:space="preserve"> down</w:t>
      </w:r>
      <w:r>
        <w:t>”. The interface displays that the link is down. Then sends it to network monitor, which sends a recovery command back to the interface.</w:t>
      </w:r>
    </w:p>
    <w:p w14:paraId="4DEFAAC4" w14:textId="02E1F45E" w:rsidR="001D4186" w:rsidRDefault="001D4186">
      <w:r w:rsidRPr="001D4186">
        <w:rPr>
          <w:noProof/>
        </w:rPr>
        <w:drawing>
          <wp:inline distT="0" distB="0" distL="0" distR="0" wp14:anchorId="3168744B" wp14:editId="0E5C630E">
            <wp:extent cx="5943600" cy="1233805"/>
            <wp:effectExtent l="0" t="0" r="0" b="4445"/>
            <wp:docPr id="1495275848" name="Picture 1" descr="A computer screen shot of a network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275848" name="Picture 1" descr="A computer screen shot of a network monito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220A4" w14:textId="5447F3CA" w:rsidR="00A43F1D" w:rsidRDefault="00A43F1D">
      <w:r>
        <w:t xml:space="preserve">Interface monitor can be killed with ctrl +c and sends done to the network monitor to let it know to disconnect. </w:t>
      </w:r>
    </w:p>
    <w:p w14:paraId="7C6AE5F6" w14:textId="3BC43EC4" w:rsidR="001D4186" w:rsidRDefault="001D4186">
      <w:r w:rsidRPr="001D4186">
        <w:rPr>
          <w:noProof/>
        </w:rPr>
        <w:drawing>
          <wp:inline distT="0" distB="0" distL="0" distR="0" wp14:anchorId="72A8C0EA" wp14:editId="29A97ECC">
            <wp:extent cx="5943600" cy="904240"/>
            <wp:effectExtent l="0" t="0" r="0" b="0"/>
            <wp:docPr id="544656841" name="Picture 1" descr="A purple and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656841" name="Picture 1" descr="A purple and black backgroun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2C622" w14:textId="5683EA14" w:rsidR="005F573D" w:rsidRDefault="005F573D">
      <w:r>
        <w:t>Network Monitor picks up the call and displays end of connection</w:t>
      </w:r>
      <w:r w:rsidR="00C04D93">
        <w:t>.</w:t>
      </w:r>
    </w:p>
    <w:p w14:paraId="40C304B3" w14:textId="42108352" w:rsidR="001D4186" w:rsidRDefault="001D4186">
      <w:r w:rsidRPr="001D4186">
        <w:rPr>
          <w:noProof/>
        </w:rPr>
        <w:drawing>
          <wp:inline distT="0" distB="0" distL="0" distR="0" wp14:anchorId="0E8AAE32" wp14:editId="11DC527A">
            <wp:extent cx="5943600" cy="1670050"/>
            <wp:effectExtent l="0" t="0" r="0" b="6350"/>
            <wp:docPr id="6371709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170992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B1DCB" w14:textId="40D32B19" w:rsidR="00C04D93" w:rsidRDefault="00C04D93">
      <w:r>
        <w:t>If the network monitor is shut down with the use of ctrl +c, the</w:t>
      </w:r>
      <w:r w:rsidR="0029349C">
        <w:t>n all interface connections are shut down from it’s final call.</w:t>
      </w:r>
    </w:p>
    <w:p w14:paraId="75E86D57" w14:textId="48EABB36" w:rsidR="00546C59" w:rsidRDefault="00546C59"/>
    <w:sectPr w:rsidR="00546C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W0sDA2MQRShqbGRko6SsGpxcWZ+XkgBUa1ALFp3wUsAAAA"/>
  </w:docVars>
  <w:rsids>
    <w:rsidRoot w:val="00FE4146"/>
    <w:rsid w:val="001D4186"/>
    <w:rsid w:val="00214120"/>
    <w:rsid w:val="0029349C"/>
    <w:rsid w:val="002D62B6"/>
    <w:rsid w:val="0034189F"/>
    <w:rsid w:val="003777BF"/>
    <w:rsid w:val="00546C59"/>
    <w:rsid w:val="005F573D"/>
    <w:rsid w:val="00721C58"/>
    <w:rsid w:val="00785BF9"/>
    <w:rsid w:val="00870523"/>
    <w:rsid w:val="0092671B"/>
    <w:rsid w:val="00A43F1D"/>
    <w:rsid w:val="00B733DE"/>
    <w:rsid w:val="00B761CF"/>
    <w:rsid w:val="00C02BB2"/>
    <w:rsid w:val="00C04D93"/>
    <w:rsid w:val="00C52FBE"/>
    <w:rsid w:val="00CF7C46"/>
    <w:rsid w:val="00D7494A"/>
    <w:rsid w:val="00DA0C07"/>
    <w:rsid w:val="00FE4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86B93"/>
  <w15:chartTrackingRefBased/>
  <w15:docId w15:val="{098C4371-C869-4DC9-9578-D145A8DFF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414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E414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E414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E414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E414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414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414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E414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E414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414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E414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E414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E414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E414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E414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414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E414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E414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E414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E41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414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414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E414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E414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E414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E414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E414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E414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E414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 Kot-Kawula</dc:creator>
  <cp:keywords/>
  <dc:description/>
  <cp:lastModifiedBy>Michal Kot-Kawula</cp:lastModifiedBy>
  <cp:revision>16</cp:revision>
  <dcterms:created xsi:type="dcterms:W3CDTF">2024-07-20T22:32:00Z</dcterms:created>
  <dcterms:modified xsi:type="dcterms:W3CDTF">2024-07-21T21:44:00Z</dcterms:modified>
</cp:coreProperties>
</file>